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EA42A" w14:textId="1A6C9B78" w:rsidR="00146E1F" w:rsidRPr="00D82965" w:rsidRDefault="00146E1F" w:rsidP="00146E1F">
      <w:pPr>
        <w:bidi w:val="0"/>
        <w:spacing w:after="120" w:line="288" w:lineRule="auto"/>
        <w:ind w:right="26"/>
        <w:jc w:val="center"/>
        <w:rPr>
          <w:rFonts w:ascii="Sakkal Majalla" w:hAnsi="Sakkal Majalla" w:cs="Sakkal Majalla"/>
          <w:b/>
          <w:bCs/>
          <w:color w:val="C00000"/>
          <w:sz w:val="32"/>
          <w:szCs w:val="32"/>
          <w:lang w:val="en-GB" w:bidi="ar-EG"/>
        </w:rPr>
      </w:pPr>
    </w:p>
    <w:tbl>
      <w:tblPr>
        <w:tblStyle w:val="GridTable4-Accent11"/>
        <w:tblW w:w="9242" w:type="dxa"/>
        <w:jc w:val="center"/>
        <w:tblLayout w:type="fixed"/>
        <w:tblLook w:val="0480" w:firstRow="0" w:lastRow="0" w:firstColumn="1" w:lastColumn="0" w:noHBand="0" w:noVBand="1"/>
      </w:tblPr>
      <w:tblGrid>
        <w:gridCol w:w="2605"/>
        <w:gridCol w:w="1898"/>
        <w:gridCol w:w="4739"/>
      </w:tblGrid>
      <w:tr w:rsidR="00146E1F" w:rsidRPr="00D82965" w14:paraId="428F999F" w14:textId="77777777" w:rsidTr="34CCE5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D9CDBCB" w14:textId="5D92BA45" w:rsidR="00146E1F" w:rsidRPr="00D82965" w:rsidRDefault="00146E1F" w:rsidP="00E51229">
            <w:pPr>
              <w:bidi w:val="0"/>
              <w:rPr>
                <w:rFonts w:ascii="Sakkal Majalla" w:hAnsi="Sakkal Majalla" w:cs="Sakkal Majalla"/>
                <w:rtl/>
                <w:lang w:bidi="ar-EG"/>
              </w:rPr>
            </w:pPr>
            <w:r>
              <w:rPr>
                <w:rFonts w:ascii="Sakkal Majalla" w:hAnsi="Sakkal Majalla" w:cs="Sakkal Majalla"/>
                <w:lang w:bidi="ar-EG"/>
              </w:rPr>
              <w:t>Project Title</w:t>
            </w:r>
            <w:r w:rsidR="00CC5AFE">
              <w:rPr>
                <w:rFonts w:ascii="Sakkal Majalla" w:hAnsi="Sakkal Majalla" w:cs="Sakkal Majalla"/>
                <w:lang w:bidi="ar-EG"/>
              </w:rPr>
              <w:t xml:space="preserve"> </w:t>
            </w:r>
            <w:r>
              <w:rPr>
                <w:rFonts w:ascii="Arial" w:hAnsi="Arial"/>
                <w:i/>
                <w:sz w:val="16"/>
                <w:lang w:val="en-GB"/>
              </w:rPr>
              <w:t>(English)</w:t>
            </w:r>
          </w:p>
        </w:tc>
        <w:tc>
          <w:tcPr>
            <w:tcW w:w="6637" w:type="dxa"/>
            <w:gridSpan w:val="2"/>
          </w:tcPr>
          <w:p w14:paraId="55A8AA06" w14:textId="3D003D49" w:rsidR="00146E1F" w:rsidRPr="00D82965" w:rsidRDefault="00146E1F" w:rsidP="00E51229">
            <w:pPr>
              <w:overflowPunct w:val="0"/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eastAsia="宋体" w:hAnsi="Sakkal Majalla" w:cs="Sakkal Majalla"/>
                <w:b/>
                <w:bCs/>
                <w:lang w:bidi="ar-EG"/>
              </w:rPr>
            </w:pPr>
          </w:p>
        </w:tc>
      </w:tr>
      <w:tr w:rsidR="00146E1F" w:rsidRPr="00D82965" w14:paraId="32356AA1" w14:textId="77777777" w:rsidTr="34CCE5A7">
        <w:trPr>
          <w:trHeight w:val="4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410E2D2" w14:textId="543BF0C6" w:rsidR="00146E1F" w:rsidRPr="00D82965" w:rsidRDefault="22456616" w:rsidP="055D34AB">
            <w:pPr>
              <w:bidi w:val="0"/>
              <w:rPr>
                <w:rFonts w:ascii="Sakkal Majalla" w:hAnsi="Sakkal Majalla" w:cs="Sakkal Majalla"/>
                <w:sz w:val="40"/>
                <w:szCs w:val="40"/>
                <w:lang w:bidi="ar-EG"/>
              </w:rPr>
            </w:pPr>
            <w:r w:rsidRPr="055D34AB">
              <w:rPr>
                <w:rFonts w:ascii="Sakkal Majalla" w:hAnsi="Sakkal Majalla" w:cs="Sakkal Majalla"/>
                <w:sz w:val="32"/>
                <w:szCs w:val="32"/>
                <w:lang w:bidi="ar-EG"/>
              </w:rPr>
              <w:t>Team</w:t>
            </w:r>
          </w:p>
        </w:tc>
        <w:tc>
          <w:tcPr>
            <w:tcW w:w="6637" w:type="dxa"/>
            <w:gridSpan w:val="2"/>
          </w:tcPr>
          <w:p w14:paraId="1480F4A0" w14:textId="1B23870A" w:rsidR="00CF4929" w:rsidRPr="004B67E9" w:rsidRDefault="00CF4929" w:rsidP="008150D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4"/>
                <w:szCs w:val="24"/>
              </w:rPr>
            </w:pPr>
          </w:p>
        </w:tc>
      </w:tr>
      <w:tr w:rsidR="00146E1F" w:rsidRPr="00D82965" w14:paraId="4076C755" w14:textId="77777777" w:rsidTr="34CCE5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4F5D544" w14:textId="50DAE283" w:rsidR="00146E1F" w:rsidRPr="00D82965" w:rsidRDefault="28ABFC7A" w:rsidP="055D34AB">
            <w:pPr>
              <w:bidi w:val="0"/>
              <w:rPr>
                <w:rFonts w:ascii="Sakkal Majalla" w:hAnsi="Sakkal Majalla" w:cs="Sakkal Majalla"/>
              </w:rPr>
            </w:pPr>
            <w:r w:rsidRPr="055D34AB">
              <w:rPr>
                <w:rFonts w:ascii="Sakkal Majalla" w:hAnsi="Sakkal Majalla" w:cs="Sakkal Majalla"/>
              </w:rPr>
              <w:t>Field</w:t>
            </w:r>
          </w:p>
          <w:p w14:paraId="4648676C" w14:textId="49DF7721" w:rsidR="00146E1F" w:rsidRPr="00D82965" w:rsidRDefault="00146E1F" w:rsidP="055D34AB">
            <w:pPr>
              <w:bidi w:val="0"/>
            </w:pPr>
          </w:p>
        </w:tc>
        <w:tc>
          <w:tcPr>
            <w:tcW w:w="6637" w:type="dxa"/>
            <w:gridSpan w:val="2"/>
          </w:tcPr>
          <w:p w14:paraId="62B47845" w14:textId="4480B552" w:rsidR="00146E1F" w:rsidRPr="00D82965" w:rsidRDefault="00B660ED" w:rsidP="055D34AB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sz w:val="28"/>
                <w:szCs w:val="28"/>
              </w:rPr>
            </w:pPr>
            <w:r>
              <w:rPr>
                <w:rFonts w:ascii="Sakkal Majalla" w:hAnsi="Sakkal Majalla" w:cs="Sakkal Majalla"/>
                <w:sz w:val="28"/>
                <w:szCs w:val="28"/>
              </w:rPr>
              <w:t xml:space="preserve">Computer science and Engineering </w:t>
            </w:r>
          </w:p>
        </w:tc>
      </w:tr>
      <w:tr w:rsidR="00146E1F" w:rsidRPr="00D82965" w14:paraId="1769D3E0" w14:textId="77777777" w:rsidTr="34CCE5A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6BDF9DC" w14:textId="7FE8B7BA" w:rsidR="00146E1F" w:rsidRPr="00D82965" w:rsidRDefault="671D2D6B" w:rsidP="055D34AB">
            <w:pPr>
              <w:bidi w:val="0"/>
              <w:rPr>
                <w:rFonts w:ascii="Sakkal Majalla" w:hAnsi="Sakkal Majalla" w:cs="Sakkal Majalla"/>
              </w:rPr>
            </w:pPr>
            <w:r w:rsidRPr="055D34AB">
              <w:rPr>
                <w:rFonts w:ascii="Sakkal Majalla" w:hAnsi="Sakkal Majalla" w:cs="Sakkal Majalla"/>
              </w:rPr>
              <w:t>Program</w:t>
            </w:r>
          </w:p>
          <w:p w14:paraId="27C9E0AC" w14:textId="7E4559AC" w:rsidR="00146E1F" w:rsidRPr="00D82965" w:rsidRDefault="00146E1F" w:rsidP="055D34AB">
            <w:pPr>
              <w:bidi w:val="0"/>
            </w:pPr>
          </w:p>
        </w:tc>
        <w:tc>
          <w:tcPr>
            <w:tcW w:w="6637" w:type="dxa"/>
            <w:gridSpan w:val="2"/>
          </w:tcPr>
          <w:p w14:paraId="06BCE354" w14:textId="4D3BEB44" w:rsidR="00146E1F" w:rsidRPr="00D82965" w:rsidRDefault="00146E1F" w:rsidP="26D442DC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sz w:val="28"/>
                <w:szCs w:val="28"/>
              </w:rPr>
            </w:pPr>
          </w:p>
        </w:tc>
      </w:tr>
      <w:tr w:rsidR="00146E1F" w:rsidRPr="00D82965" w14:paraId="365867F9" w14:textId="77777777" w:rsidTr="34CCE5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2B1EB2C" w14:textId="5473A42A" w:rsidR="00146E1F" w:rsidRPr="00D82965" w:rsidRDefault="07FE6F13" w:rsidP="055D34AB">
            <w:pPr>
              <w:bidi w:val="0"/>
              <w:rPr>
                <w:rFonts w:ascii="Sakkal Majalla" w:hAnsi="Sakkal Majalla" w:cs="Sakkal Majalla"/>
              </w:rPr>
            </w:pPr>
            <w:r w:rsidRPr="055D34AB">
              <w:rPr>
                <w:rFonts w:ascii="Sakkal Majalla" w:hAnsi="Sakkal Majalla" w:cs="Sakkal Majalla"/>
              </w:rPr>
              <w:t>Instructor</w:t>
            </w:r>
          </w:p>
          <w:p w14:paraId="51F2015B" w14:textId="7D3AB26A" w:rsidR="00146E1F" w:rsidRPr="00D82965" w:rsidRDefault="00146E1F" w:rsidP="055D34AB">
            <w:pPr>
              <w:bidi w:val="0"/>
            </w:pPr>
          </w:p>
        </w:tc>
        <w:tc>
          <w:tcPr>
            <w:tcW w:w="6637" w:type="dxa"/>
            <w:gridSpan w:val="2"/>
          </w:tcPr>
          <w:p w14:paraId="234C0494" w14:textId="0EBD7010" w:rsidR="00146E1F" w:rsidRPr="00D82965" w:rsidRDefault="005F15E8" w:rsidP="26D442DC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  <w:sz w:val="28"/>
                <w:szCs w:val="28"/>
              </w:rPr>
            </w:pP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Dr.</w:t>
            </w:r>
            <w:r w:rsidR="008150D6"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 xml:space="preserve">Mohamed </w:t>
            </w:r>
            <w:proofErr w:type="spellStart"/>
            <w:r>
              <w:rPr>
                <w:rFonts w:ascii="Sakkal Majalla" w:hAnsi="Sakkal Majalla" w:cs="Sakkal Majalla"/>
                <w:b/>
                <w:bCs/>
                <w:sz w:val="28"/>
                <w:szCs w:val="28"/>
              </w:rPr>
              <w:t>abdelaziz</w:t>
            </w:r>
            <w:proofErr w:type="spellEnd"/>
          </w:p>
        </w:tc>
      </w:tr>
      <w:tr w:rsidR="00146E1F" w:rsidRPr="00D82965" w14:paraId="1FC166BE" w14:textId="77777777" w:rsidTr="34CCE5A7">
        <w:trPr>
          <w:trHeight w:val="22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01D27378" w14:textId="78D8371D" w:rsidR="00146E1F" w:rsidRPr="00D82965" w:rsidRDefault="2ABF546D" w:rsidP="00E51229">
            <w:pPr>
              <w:bidi w:val="0"/>
              <w:rPr>
                <w:rFonts w:ascii="Sakkal Majalla" w:hAnsi="Sakkal Majalla" w:cs="Sakkal Majalla"/>
              </w:rPr>
            </w:pPr>
            <w:r w:rsidRPr="055D34AB">
              <w:rPr>
                <w:rFonts w:ascii="Sakkal Majalla" w:hAnsi="Sakkal Majalla" w:cs="Sakkal Majalla"/>
              </w:rPr>
              <w:t>This part for instructor: Notice</w:t>
            </w:r>
          </w:p>
        </w:tc>
        <w:tc>
          <w:tcPr>
            <w:tcW w:w="4739" w:type="dxa"/>
          </w:tcPr>
          <w:p w14:paraId="6C181E84" w14:textId="1424F2E6" w:rsidR="00146E1F" w:rsidRPr="00D82965" w:rsidRDefault="2ABF546D" w:rsidP="055D34AB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akkal Majalla" w:hAnsi="Sakkal Majalla" w:cs="Sakkal Majalla"/>
                <w:b/>
                <w:bCs/>
              </w:rPr>
            </w:pPr>
            <w:r w:rsidRPr="055D34AB">
              <w:rPr>
                <w:rFonts w:ascii="Sakkal Majalla" w:hAnsi="Sakkal Majalla" w:cs="Sakkal Majalla"/>
                <w:b/>
                <w:bCs/>
              </w:rPr>
              <w:t>Degree</w:t>
            </w:r>
          </w:p>
          <w:p w14:paraId="24AD19BE" w14:textId="5ABF1583" w:rsidR="00146E1F" w:rsidRPr="00D82965" w:rsidRDefault="00146E1F" w:rsidP="055D34AB">
            <w:pPr>
              <w:bidi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46E1F" w:rsidRPr="00D82965" w14:paraId="53C737E0" w14:textId="77777777" w:rsidTr="34CCE5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98F3CE5" w14:textId="77777777" w:rsidR="00146E1F" w:rsidRPr="00D82965" w:rsidRDefault="00146E1F" w:rsidP="00E51229">
            <w:pPr>
              <w:bidi w:val="0"/>
              <w:rPr>
                <w:rFonts w:ascii="Sakkal Majalla" w:hAnsi="Sakkal Majalla" w:cs="Sakkal Majalla"/>
              </w:rPr>
            </w:pPr>
            <w:r w:rsidRPr="00D82965">
              <w:rPr>
                <w:rFonts w:ascii="Sakkal Majalla" w:hAnsi="Sakkal Majalla" w:cs="Sakkal Majalla"/>
              </w:rPr>
              <w:t>Date of Submission</w:t>
            </w:r>
          </w:p>
        </w:tc>
        <w:tc>
          <w:tcPr>
            <w:tcW w:w="6637" w:type="dxa"/>
            <w:gridSpan w:val="2"/>
          </w:tcPr>
          <w:p w14:paraId="67200E08" w14:textId="3DD09231" w:rsidR="00146E1F" w:rsidRPr="00D82965" w:rsidRDefault="00146E1F" w:rsidP="055D34AB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79EEFBE2" w14:textId="6DF19187" w:rsidR="00146E1F" w:rsidRDefault="00146E1F">
      <w:pPr>
        <w:rPr>
          <w:rtl/>
        </w:rPr>
      </w:pPr>
    </w:p>
    <w:p w14:paraId="15591239" w14:textId="18AC9032" w:rsidR="009725D4" w:rsidRDefault="009725D4" w:rsidP="009725D4">
      <w:pPr>
        <w:bidi w:val="0"/>
        <w:spacing w:after="160" w:line="259" w:lineRule="auto"/>
      </w:pPr>
    </w:p>
    <w:p w14:paraId="275B771A" w14:textId="77777777" w:rsidR="0093373D" w:rsidRPr="0093373D" w:rsidRDefault="0093373D" w:rsidP="0093373D">
      <w:pPr>
        <w:bidi w:val="0"/>
        <w:spacing w:after="160" w:line="259" w:lineRule="auto"/>
        <w:rPr>
          <w:rFonts w:ascii="Sakkal Majalla" w:hAnsi="Sakkal Majalla" w:cs="Sakkal Majalla"/>
          <w:b/>
          <w:bCs/>
        </w:rPr>
      </w:pPr>
      <w:r w:rsidRPr="0093373D">
        <w:rPr>
          <w:rFonts w:ascii="Sakkal Majalla" w:hAnsi="Sakkal Majalla" w:cs="Sakkal Majalla"/>
          <w:b/>
          <w:bCs/>
        </w:rPr>
        <w:t>Content</w:t>
      </w:r>
    </w:p>
    <w:p w14:paraId="7AF4F004" w14:textId="59FEA524" w:rsidR="0093373D" w:rsidRPr="0093373D" w:rsidRDefault="0093373D" w:rsidP="0093373D">
      <w:pPr>
        <w:bidi w:val="0"/>
        <w:spacing w:after="160" w:line="259" w:lineRule="auto"/>
        <w:rPr>
          <w:rFonts w:ascii="Sakkal Majalla" w:hAnsi="Sakkal Majalla" w:cs="Sakkal Majalla"/>
          <w:b/>
          <w:bCs/>
        </w:rPr>
      </w:pPr>
      <w:r w:rsidRPr="0093373D">
        <w:rPr>
          <w:rFonts w:ascii="Sakkal Majalla" w:hAnsi="Sakkal Majalla" w:cs="Sakkal Majalla"/>
          <w:b/>
          <w:bCs/>
        </w:rPr>
        <w:t>A.</w:t>
      </w:r>
      <w:r w:rsidR="00AA7518">
        <w:rPr>
          <w:rFonts w:ascii="Sakkal Majalla" w:hAnsi="Sakkal Majalla" w:cs="Sakkal Majalla"/>
          <w:b/>
          <w:bCs/>
        </w:rPr>
        <w:t xml:space="preserve"> </w:t>
      </w:r>
      <w:r w:rsidRPr="0093373D">
        <w:rPr>
          <w:rFonts w:ascii="Sakkal Majalla" w:hAnsi="Sakkal Majalla" w:cs="Sakkal Majalla"/>
          <w:b/>
          <w:bCs/>
        </w:rPr>
        <w:t>Abstract ...................................................................................................................</w:t>
      </w:r>
    </w:p>
    <w:p w14:paraId="21A8C5E9" w14:textId="77777777" w:rsidR="0093373D" w:rsidRPr="0093373D" w:rsidRDefault="0093373D" w:rsidP="0093373D">
      <w:pPr>
        <w:bidi w:val="0"/>
        <w:spacing w:after="160" w:line="259" w:lineRule="auto"/>
        <w:rPr>
          <w:rFonts w:ascii="Sakkal Majalla" w:hAnsi="Sakkal Majalla" w:cs="Sakkal Majalla"/>
          <w:b/>
          <w:bCs/>
        </w:rPr>
      </w:pPr>
      <w:r w:rsidRPr="0093373D">
        <w:rPr>
          <w:rFonts w:ascii="Sakkal Majalla" w:hAnsi="Sakkal Majalla" w:cs="Sakkal Majalla"/>
          <w:b/>
          <w:bCs/>
        </w:rPr>
        <w:t>B. Introduction…………………………………………………………………………………………………………</w:t>
      </w:r>
      <w:proofErr w:type="gramStart"/>
      <w:r w:rsidRPr="0093373D">
        <w:rPr>
          <w:rFonts w:ascii="Sakkal Majalla" w:hAnsi="Sakkal Majalla" w:cs="Sakkal Majalla"/>
          <w:b/>
          <w:bCs/>
        </w:rPr>
        <w:t>…..</w:t>
      </w:r>
      <w:proofErr w:type="gramEnd"/>
    </w:p>
    <w:p w14:paraId="62BD4A3E" w14:textId="16D019CB" w:rsidR="0093373D" w:rsidRPr="0093373D" w:rsidRDefault="0093373D" w:rsidP="0093373D">
      <w:pPr>
        <w:bidi w:val="0"/>
        <w:spacing w:after="160" w:line="259" w:lineRule="auto"/>
        <w:rPr>
          <w:rFonts w:ascii="Sakkal Majalla" w:hAnsi="Sakkal Majalla" w:cs="Sakkal Majalla"/>
          <w:b/>
          <w:bCs/>
        </w:rPr>
      </w:pPr>
      <w:r w:rsidRPr="0093373D">
        <w:rPr>
          <w:rFonts w:ascii="Sakkal Majalla" w:hAnsi="Sakkal Majalla" w:cs="Sakkal Majalla"/>
          <w:b/>
          <w:bCs/>
        </w:rPr>
        <w:t xml:space="preserve">C. </w:t>
      </w:r>
      <w:r w:rsidR="00AA7518">
        <w:rPr>
          <w:rFonts w:ascii="Sakkal Majalla" w:hAnsi="Sakkal Majalla" w:cs="Sakkal Majalla"/>
          <w:b/>
          <w:bCs/>
        </w:rPr>
        <w:t>Related work</w:t>
      </w:r>
      <w:r w:rsidRPr="0093373D">
        <w:rPr>
          <w:rFonts w:ascii="Sakkal Majalla" w:hAnsi="Sakkal Majalla" w:cs="Sakkal Majalla"/>
          <w:b/>
          <w:bCs/>
        </w:rPr>
        <w:t>................................................................................................................</w:t>
      </w:r>
    </w:p>
    <w:p w14:paraId="12D61B1F" w14:textId="78851FEE" w:rsidR="0093373D" w:rsidRPr="0093373D" w:rsidRDefault="0093373D" w:rsidP="0093373D">
      <w:pPr>
        <w:bidi w:val="0"/>
        <w:spacing w:after="160" w:line="259" w:lineRule="auto"/>
        <w:rPr>
          <w:rFonts w:ascii="Sakkal Majalla" w:hAnsi="Sakkal Majalla" w:cs="Sakkal Majalla"/>
          <w:b/>
          <w:bCs/>
        </w:rPr>
      </w:pPr>
      <w:r w:rsidRPr="0093373D">
        <w:rPr>
          <w:rFonts w:ascii="Sakkal Majalla" w:hAnsi="Sakkal Majalla" w:cs="Sakkal Majalla"/>
          <w:b/>
          <w:bCs/>
        </w:rPr>
        <w:t xml:space="preserve">G. </w:t>
      </w:r>
      <w:r w:rsidR="007C306D">
        <w:rPr>
          <w:rFonts w:ascii="Sakkal Majalla" w:hAnsi="Sakkal Majalla" w:cs="Sakkal Majalla"/>
          <w:b/>
          <w:bCs/>
        </w:rPr>
        <w:t>Comparison between methods</w:t>
      </w:r>
      <w:r w:rsidRPr="0093373D">
        <w:rPr>
          <w:rFonts w:ascii="Sakkal Majalla" w:hAnsi="Sakkal Majalla" w:cs="Sakkal Majalla"/>
          <w:b/>
          <w:bCs/>
        </w:rPr>
        <w:t>.....................................................................................</w:t>
      </w:r>
    </w:p>
    <w:p w14:paraId="3ADB2BA2" w14:textId="3AAFB02A" w:rsidR="0093373D" w:rsidRPr="0093373D" w:rsidRDefault="0093373D" w:rsidP="0093373D">
      <w:pPr>
        <w:bidi w:val="0"/>
        <w:spacing w:after="160" w:line="259" w:lineRule="auto"/>
        <w:rPr>
          <w:rFonts w:ascii="Sakkal Majalla" w:hAnsi="Sakkal Majalla" w:cs="Sakkal Majalla"/>
          <w:b/>
          <w:bCs/>
        </w:rPr>
      </w:pPr>
      <w:r w:rsidRPr="0093373D">
        <w:rPr>
          <w:rFonts w:ascii="Sakkal Majalla" w:hAnsi="Sakkal Majalla" w:cs="Sakkal Majalla"/>
          <w:b/>
          <w:bCs/>
        </w:rPr>
        <w:t xml:space="preserve">H. </w:t>
      </w:r>
      <w:r w:rsidR="007C306D">
        <w:rPr>
          <w:rFonts w:ascii="Sakkal Majalla" w:hAnsi="Sakkal Majalla" w:cs="Sakkal Majalla"/>
          <w:b/>
          <w:bCs/>
        </w:rPr>
        <w:t>Recommendation</w:t>
      </w:r>
      <w:r w:rsidRPr="0093373D">
        <w:rPr>
          <w:rFonts w:ascii="Sakkal Majalla" w:hAnsi="Sakkal Majalla" w:cs="Sakkal Majalla"/>
          <w:b/>
          <w:bCs/>
        </w:rPr>
        <w:t>...................................................................................</w:t>
      </w:r>
    </w:p>
    <w:p w14:paraId="68056B67" w14:textId="77777777" w:rsidR="00443272" w:rsidRDefault="0093373D" w:rsidP="0093373D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32"/>
          <w:szCs w:val="32"/>
        </w:rPr>
      </w:pPr>
      <w:r w:rsidRPr="0093373D">
        <w:rPr>
          <w:rFonts w:ascii="Sakkal Majalla" w:hAnsi="Sakkal Majalla" w:cs="Sakkal Majalla"/>
          <w:b/>
          <w:bCs/>
        </w:rPr>
        <w:t>I. Conclusion................................................................................................................</w:t>
      </w:r>
    </w:p>
    <w:p w14:paraId="6B6A8A03" w14:textId="77777777" w:rsidR="008150D6" w:rsidRDefault="008150D6" w:rsidP="00443272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32"/>
          <w:szCs w:val="32"/>
        </w:rPr>
      </w:pPr>
    </w:p>
    <w:p w14:paraId="6216B5AE" w14:textId="77777777" w:rsidR="008150D6" w:rsidRDefault="008150D6" w:rsidP="008150D6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32"/>
          <w:szCs w:val="32"/>
        </w:rPr>
      </w:pPr>
    </w:p>
    <w:p w14:paraId="2086AF34" w14:textId="0955E721" w:rsidR="007F5F5C" w:rsidRPr="008150D6" w:rsidRDefault="007F5F5C" w:rsidP="008150D6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32"/>
          <w:szCs w:val="32"/>
        </w:rPr>
      </w:pPr>
      <w:proofErr w:type="gramStart"/>
      <w:r w:rsidRPr="00644155">
        <w:rPr>
          <w:rFonts w:ascii="Sakkal Majalla" w:hAnsi="Sakkal Majalla" w:cs="Sakkal Majalla"/>
          <w:b/>
          <w:bCs/>
          <w:sz w:val="32"/>
          <w:szCs w:val="32"/>
        </w:rPr>
        <w:lastRenderedPageBreak/>
        <w:t>Abstract :</w:t>
      </w:r>
      <w:proofErr w:type="gramEnd"/>
      <w:r w:rsidRPr="002C4CD3">
        <w:rPr>
          <w:rFonts w:ascii="Sakkal Majalla" w:hAnsi="Sakkal Majalla" w:cs="Sakkal Majalla"/>
          <w:b/>
          <w:bCs/>
        </w:rPr>
        <w:t xml:space="preserve"> </w:t>
      </w:r>
    </w:p>
    <w:p w14:paraId="2D50CF92" w14:textId="2F1B0680" w:rsidR="0051507C" w:rsidRPr="002C4CD3" w:rsidRDefault="007F5F5C" w:rsidP="008150D6">
      <w:pPr>
        <w:bidi w:val="0"/>
        <w:spacing w:after="160" w:line="259" w:lineRule="auto"/>
        <w:rPr>
          <w:rFonts w:ascii="Sakkal Majalla" w:hAnsi="Sakkal Majalla" w:cs="Sakkal Majalla"/>
          <w:i/>
          <w:iCs/>
        </w:rPr>
      </w:pPr>
      <w:r w:rsidRPr="00644155">
        <w:rPr>
          <w:rFonts w:ascii="Sakkal Majalla" w:hAnsi="Sakkal Majalla" w:cs="Sakkal Majalla"/>
          <w:b/>
          <w:bCs/>
          <w:sz w:val="32"/>
          <w:szCs w:val="32"/>
        </w:rPr>
        <w:t>Introduction</w:t>
      </w:r>
      <w:r w:rsidRPr="002C4CD3">
        <w:rPr>
          <w:rFonts w:ascii="Sakkal Majalla" w:hAnsi="Sakkal Majalla" w:cs="Sakkal Majalla"/>
          <w:b/>
          <w:bCs/>
        </w:rPr>
        <w:t>:</w:t>
      </w:r>
      <w:r w:rsidR="0096529B">
        <w:rPr>
          <w:rFonts w:ascii="Sakkal Majalla" w:hAnsi="Sakkal Majalla" w:cs="Sakkal Majalla"/>
          <w:b/>
          <w:bCs/>
          <w:i/>
          <w:iCs/>
        </w:rPr>
        <w:t xml:space="preserve"> </w:t>
      </w:r>
    </w:p>
    <w:p w14:paraId="550F7C11" w14:textId="5735B6E8" w:rsidR="007221CC" w:rsidRPr="002E1655" w:rsidRDefault="00AA7518" w:rsidP="008150D6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40"/>
          <w:szCs w:val="40"/>
        </w:rPr>
      </w:pPr>
      <w:r w:rsidRPr="002E1655">
        <w:rPr>
          <w:rFonts w:ascii="Sakkal Majalla" w:hAnsi="Sakkal Majalla" w:cs="Sakkal Majalla"/>
          <w:b/>
          <w:bCs/>
          <w:sz w:val="40"/>
          <w:szCs w:val="40"/>
        </w:rPr>
        <w:t>Related work</w:t>
      </w:r>
      <w:r w:rsidR="00EC6261" w:rsidRPr="002E1655">
        <w:rPr>
          <w:rFonts w:ascii="Sakkal Majalla" w:hAnsi="Sakkal Majalla" w:cs="Sakkal Majalla"/>
          <w:b/>
          <w:bCs/>
          <w:sz w:val="40"/>
          <w:szCs w:val="40"/>
        </w:rPr>
        <w:t xml:space="preserve">: </w:t>
      </w:r>
    </w:p>
    <w:p w14:paraId="5871E5CA" w14:textId="45DD55C6" w:rsidR="000F4D6C" w:rsidRPr="002E1655" w:rsidRDefault="00AA7518" w:rsidP="008150D6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40"/>
          <w:szCs w:val="40"/>
        </w:rPr>
      </w:pPr>
      <w:r w:rsidRPr="002E1655">
        <w:rPr>
          <w:rFonts w:ascii="Sakkal Majalla" w:hAnsi="Sakkal Majalla" w:cs="Sakkal Majalla"/>
          <w:b/>
          <w:bCs/>
          <w:sz w:val="40"/>
          <w:szCs w:val="40"/>
        </w:rPr>
        <w:t>Comparison between methods</w:t>
      </w:r>
      <w:r w:rsidR="00BA45EB" w:rsidRPr="002E1655">
        <w:rPr>
          <w:rFonts w:ascii="Sakkal Majalla" w:hAnsi="Sakkal Majalla" w:cs="Sakkal Majalla"/>
          <w:b/>
          <w:bCs/>
          <w:sz w:val="40"/>
          <w:szCs w:val="40"/>
        </w:rPr>
        <w:t xml:space="preserve">: </w:t>
      </w:r>
    </w:p>
    <w:p w14:paraId="43BD6208" w14:textId="58999E2A" w:rsidR="000F4D6C" w:rsidRPr="002E1655" w:rsidRDefault="00AA7518" w:rsidP="008150D6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40"/>
          <w:szCs w:val="40"/>
        </w:rPr>
      </w:pPr>
      <w:r w:rsidRPr="002E1655">
        <w:rPr>
          <w:rFonts w:ascii="Sakkal Majalla" w:hAnsi="Sakkal Majalla" w:cs="Sakkal Majalla"/>
          <w:b/>
          <w:bCs/>
          <w:sz w:val="40"/>
          <w:szCs w:val="40"/>
        </w:rPr>
        <w:t>Recommendation</w:t>
      </w:r>
      <w:r w:rsidR="002C4CD3" w:rsidRPr="00775115">
        <w:rPr>
          <w:rFonts w:ascii="Sakkal Majalla" w:hAnsi="Sakkal Majalla" w:cs="Sakkal Majalla"/>
          <w:b/>
          <w:bCs/>
          <w:sz w:val="40"/>
          <w:szCs w:val="40"/>
        </w:rPr>
        <w:t>:</w:t>
      </w:r>
      <w:r w:rsidR="002C4CD3" w:rsidRPr="002E1655">
        <w:rPr>
          <w:rFonts w:ascii="Sakkal Majalla" w:hAnsi="Sakkal Majalla" w:cs="Sakkal Majalla"/>
          <w:b/>
          <w:bCs/>
          <w:sz w:val="40"/>
          <w:szCs w:val="40"/>
        </w:rPr>
        <w:t xml:space="preserve"> </w:t>
      </w:r>
    </w:p>
    <w:p w14:paraId="19401AFA" w14:textId="7559B7D0" w:rsidR="001030BE" w:rsidRDefault="002C4CD3" w:rsidP="008150D6">
      <w:pPr>
        <w:bidi w:val="0"/>
        <w:spacing w:after="160" w:line="259" w:lineRule="auto"/>
      </w:pPr>
      <w:r w:rsidRPr="005D59D2">
        <w:rPr>
          <w:rFonts w:ascii="Sakkal Majalla" w:hAnsi="Sakkal Majalla" w:cs="Sakkal Majalla"/>
          <w:b/>
          <w:bCs/>
          <w:sz w:val="40"/>
          <w:szCs w:val="40"/>
        </w:rPr>
        <w:t>Conclusion</w:t>
      </w:r>
      <w:r w:rsidRPr="505093E1">
        <w:rPr>
          <w:rFonts w:ascii="Sakkal Majalla" w:hAnsi="Sakkal Majalla" w:cs="Sakkal Majalla"/>
          <w:b/>
          <w:bCs/>
        </w:rPr>
        <w:t>:</w:t>
      </w:r>
      <w:r w:rsidR="00536D47">
        <w:t xml:space="preserve"> </w:t>
      </w:r>
    </w:p>
    <w:p w14:paraId="470386AB" w14:textId="3E142C48" w:rsidR="008150D6" w:rsidRPr="00871905" w:rsidRDefault="008150D6" w:rsidP="008150D6">
      <w:pPr>
        <w:bidi w:val="0"/>
        <w:spacing w:after="160" w:line="259" w:lineRule="auto"/>
        <w:rPr>
          <w:rFonts w:ascii="Sakkal Majalla" w:hAnsi="Sakkal Majalla" w:cs="Sakkal Majalla"/>
          <w:b/>
          <w:bCs/>
          <w:sz w:val="40"/>
          <w:szCs w:val="40"/>
        </w:rPr>
      </w:pPr>
      <w:r w:rsidRPr="00871905">
        <w:rPr>
          <w:rFonts w:ascii="Sakkal Majalla" w:hAnsi="Sakkal Majalla" w:cs="Sakkal Majalla"/>
          <w:b/>
          <w:bCs/>
          <w:sz w:val="40"/>
          <w:szCs w:val="40"/>
        </w:rPr>
        <w:t xml:space="preserve">References </w:t>
      </w:r>
    </w:p>
    <w:sectPr w:rsidR="008150D6" w:rsidRPr="00871905" w:rsidSect="00CC5AFE">
      <w:headerReference w:type="default" r:id="rId11"/>
      <w:pgSz w:w="12240" w:h="15840"/>
      <w:pgMar w:top="1843" w:right="1138" w:bottom="1138" w:left="13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CBB8A" w14:textId="77777777" w:rsidR="00C60C8B" w:rsidRDefault="00C60C8B" w:rsidP="00146E1F">
      <w:r>
        <w:separator/>
      </w:r>
    </w:p>
  </w:endnote>
  <w:endnote w:type="continuationSeparator" w:id="0">
    <w:p w14:paraId="05C63A21" w14:textId="77777777" w:rsidR="00C60C8B" w:rsidRDefault="00C60C8B" w:rsidP="00146E1F">
      <w:r>
        <w:continuationSeparator/>
      </w:r>
    </w:p>
  </w:endnote>
  <w:endnote w:type="continuationNotice" w:id="1">
    <w:p w14:paraId="34111DB5" w14:textId="77777777" w:rsidR="00C60C8B" w:rsidRDefault="00C60C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4427D" w14:textId="77777777" w:rsidR="00C60C8B" w:rsidRDefault="00C60C8B" w:rsidP="00146E1F">
      <w:r>
        <w:separator/>
      </w:r>
    </w:p>
  </w:footnote>
  <w:footnote w:type="continuationSeparator" w:id="0">
    <w:p w14:paraId="4B49C19D" w14:textId="77777777" w:rsidR="00C60C8B" w:rsidRDefault="00C60C8B" w:rsidP="00146E1F">
      <w:r>
        <w:continuationSeparator/>
      </w:r>
    </w:p>
  </w:footnote>
  <w:footnote w:type="continuationNotice" w:id="1">
    <w:p w14:paraId="6E835B1A" w14:textId="77777777" w:rsidR="00C60C8B" w:rsidRDefault="00C60C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bidiVisual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36"/>
      <w:gridCol w:w="5071"/>
      <w:gridCol w:w="1327"/>
    </w:tblGrid>
    <w:tr w:rsidR="00CC5AFE" w14:paraId="51D4306F" w14:textId="77777777" w:rsidTr="00CC5AFE">
      <w:trPr>
        <w:trHeight w:val="1266"/>
        <w:jc w:val="center"/>
      </w:trPr>
      <w:tc>
        <w:tcPr>
          <w:tcW w:w="1506" w:type="dxa"/>
        </w:tcPr>
        <w:p w14:paraId="11A9A853" w14:textId="3ED62308" w:rsidR="00146E1F" w:rsidRDefault="00146E1F" w:rsidP="00146E1F">
          <w:pPr>
            <w:pStyle w:val="NoSpacing"/>
            <w:jc w:val="center"/>
            <w:rPr>
              <w:rFonts w:ascii="Sakkal Majalla" w:hAnsi="Sakkal Majalla" w:cs="Sakkal Majalla"/>
              <w:b/>
              <w:bCs/>
              <w:color w:val="C00000"/>
              <w:sz w:val="28"/>
              <w:szCs w:val="28"/>
              <w:rtl/>
              <w:lang w:bidi="ar-SA"/>
            </w:rPr>
          </w:pPr>
          <w:r>
            <w:rPr>
              <w:rFonts w:ascii="Sakkal Majalla" w:hAnsi="Sakkal Majalla" w:cs="Sakkal Majalla"/>
              <w:b/>
              <w:bCs/>
              <w:noProof/>
              <w:color w:val="C00000"/>
              <w:sz w:val="28"/>
              <w:szCs w:val="28"/>
              <w:rtl/>
              <w:lang w:val="en-US"/>
            </w:rPr>
            <w:drawing>
              <wp:inline distT="0" distB="0" distL="0" distR="0" wp14:anchorId="380AB07D" wp14:editId="25BCF86A">
                <wp:extent cx="1979444" cy="883285"/>
                <wp:effectExtent l="0" t="0" r="1905" b="0"/>
                <wp:docPr id="1" name="Picture 1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51093" cy="9152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12" w:type="dxa"/>
          <w:vAlign w:val="center"/>
        </w:tcPr>
        <w:p w14:paraId="34AB3E5C" w14:textId="0E48E41A" w:rsidR="00146E1F" w:rsidRDefault="00146E1F" w:rsidP="00146E1F">
          <w:pPr>
            <w:spacing w:before="100" w:beforeAutospacing="1" w:after="100" w:afterAutospacing="1"/>
            <w:jc w:val="center"/>
            <w:rPr>
              <w:rFonts w:ascii="Sakkal Majalla" w:hAnsi="Sakkal Majalla" w:cs="Sakkal Majalla"/>
              <w:b/>
              <w:bCs/>
              <w:color w:val="002060"/>
              <w:sz w:val="2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58240" behindDoc="0" locked="0" layoutInCell="1" allowOverlap="1" wp14:anchorId="160432B4" wp14:editId="0F5D6DC5">
                    <wp:simplePos x="0" y="0"/>
                    <wp:positionH relativeFrom="column">
                      <wp:posOffset>510540</wp:posOffset>
                    </wp:positionH>
                    <wp:positionV relativeFrom="paragraph">
                      <wp:posOffset>96520</wp:posOffset>
                    </wp:positionV>
                    <wp:extent cx="2878455" cy="417830"/>
                    <wp:effectExtent l="0" t="0" r="0" b="1270"/>
                    <wp:wrapNone/>
                    <wp:docPr id="2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2878455" cy="4178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A19DCF0" w14:textId="38E7BB5B" w:rsidR="00146E1F" w:rsidRPr="00A01547" w:rsidRDefault="00BF7955" w:rsidP="00146E1F">
                                <w:pPr>
                                  <w:pStyle w:val="NormalWeb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Aharoni" w:cs="Aharoni"/>
                                    <w:b/>
                                    <w:bCs/>
                                    <w:color w:val="1F497D"/>
                                    <w:position w:val="1"/>
                                    <w:sz w:val="52"/>
                                    <w:szCs w:val="52"/>
                                  </w:rPr>
                                  <w:t>Artificial Intelligence</w:t>
                                </w:r>
                              </w:p>
                            </w:txbxContent>
                          </wps:txbx>
                          <wps:bodyPr rot="0" vert="horz" wrap="square" lIns="45720" tIns="45720" rIns="45720" bIns="4572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60432B4" id="Rectangle 2" o:spid="_x0000_s1026" style="position:absolute;left:0;text-align:left;margin-left:40.2pt;margin-top:7.6pt;width:226.65pt;height:32.9pt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" filled="f" stroked="f">
                    <v:textbox style="mso-fit-shape-to-text:t" inset="3.6pt,,3.6pt">
                      <w:txbxContent>
                        <w:p w14:paraId="3A19DCF0" w14:textId="38E7BB5B" w:rsidR="00146E1F" w:rsidRPr="00A01547" w:rsidRDefault="00BF7955" w:rsidP="00146E1F">
                          <w:pPr>
                            <w:pStyle w:val="NormalWeb"/>
                            <w:overflowPunct w:val="0"/>
                            <w:spacing w:before="0" w:beforeAutospacing="0" w:after="0" w:afterAutospacing="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haroni" w:cs="Aharoni"/>
                              <w:b/>
                              <w:bCs/>
                              <w:color w:val="1F497D"/>
                              <w:position w:val="1"/>
                              <w:sz w:val="52"/>
                              <w:szCs w:val="52"/>
                            </w:rPr>
                            <w:t>Artificial Intelligence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</w:p>
        <w:p w14:paraId="288430D5" w14:textId="77777777" w:rsidR="00146E1F" w:rsidRDefault="00146E1F" w:rsidP="00146E1F">
          <w:pPr>
            <w:spacing w:before="100" w:beforeAutospacing="1" w:after="100" w:afterAutospacing="1"/>
            <w:rPr>
              <w:rFonts w:ascii="Sakkal Majalla" w:hAnsi="Sakkal Majalla" w:cs="Sakkal Majalla"/>
              <w:b/>
              <w:bCs/>
              <w:color w:val="002060"/>
              <w:sz w:val="20"/>
              <w:rtl/>
            </w:rPr>
          </w:pPr>
        </w:p>
      </w:tc>
      <w:tc>
        <w:tcPr>
          <w:tcW w:w="1298" w:type="dxa"/>
          <w:shd w:val="clear" w:color="auto" w:fill="92D050"/>
        </w:tcPr>
        <w:p w14:paraId="725213F2" w14:textId="51EE6AC7" w:rsidR="00146E1F" w:rsidRPr="00CC5AFE" w:rsidRDefault="007E0A4E" w:rsidP="00146E1F">
          <w:pPr>
            <w:pStyle w:val="NoSpacing"/>
            <w:jc w:val="center"/>
            <w:rPr>
              <w:rFonts w:ascii="Sakkal Majalla" w:hAnsi="Sakkal Majalla" w:cs="Sakkal Majalla"/>
              <w:b/>
              <w:bCs/>
              <w:sz w:val="28"/>
              <w:szCs w:val="28"/>
              <w:rtl/>
              <w:lang w:bidi="ar-SA"/>
            </w:rPr>
          </w:pPr>
          <w:r>
            <w:rPr>
              <w:rFonts w:ascii="Sakkal Majalla" w:hAnsi="Sakkal Majalla" w:cs="Sakkal Majalla"/>
              <w:b/>
              <w:bCs/>
              <w:sz w:val="28"/>
              <w:szCs w:val="28"/>
              <w:lang w:bidi="ar-SA"/>
            </w:rPr>
            <w:t>Field</w:t>
          </w:r>
          <w:r w:rsidR="00146E1F" w:rsidRPr="00CC5AFE">
            <w:rPr>
              <w:rFonts w:ascii="Sakkal Majalla" w:hAnsi="Sakkal Majalla" w:cs="Sakkal Majalla"/>
              <w:b/>
              <w:bCs/>
              <w:sz w:val="28"/>
              <w:szCs w:val="28"/>
              <w:lang w:bidi="ar-SA"/>
            </w:rPr>
            <w:t xml:space="preserve"> of computer Science &amp; Engineering</w:t>
          </w:r>
        </w:p>
      </w:tc>
    </w:tr>
  </w:tbl>
  <w:p w14:paraId="47231070" w14:textId="77777777" w:rsidR="00146E1F" w:rsidRPr="00146E1F" w:rsidRDefault="00146E1F" w:rsidP="00146E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45799"/>
    <w:multiLevelType w:val="hybridMultilevel"/>
    <w:tmpl w:val="27D22A5E"/>
    <w:lvl w:ilvl="0" w:tplc="74FC554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63815"/>
    <w:multiLevelType w:val="hybridMultilevel"/>
    <w:tmpl w:val="FFFFFFFF"/>
    <w:lvl w:ilvl="0" w:tplc="76C861DC">
      <w:start w:val="1"/>
      <w:numFmt w:val="decimal"/>
      <w:lvlText w:val="%1."/>
      <w:lvlJc w:val="left"/>
      <w:pPr>
        <w:ind w:left="720" w:hanging="360"/>
      </w:pPr>
    </w:lvl>
    <w:lvl w:ilvl="1" w:tplc="CB38D0E0">
      <w:start w:val="1"/>
      <w:numFmt w:val="lowerLetter"/>
      <w:lvlText w:val="%2."/>
      <w:lvlJc w:val="left"/>
      <w:pPr>
        <w:ind w:left="1440" w:hanging="360"/>
      </w:pPr>
    </w:lvl>
    <w:lvl w:ilvl="2" w:tplc="B70CE0FE">
      <w:start w:val="1"/>
      <w:numFmt w:val="lowerRoman"/>
      <w:lvlText w:val="%3."/>
      <w:lvlJc w:val="right"/>
      <w:pPr>
        <w:ind w:left="2160" w:hanging="180"/>
      </w:pPr>
    </w:lvl>
    <w:lvl w:ilvl="3" w:tplc="1B389D88">
      <w:start w:val="1"/>
      <w:numFmt w:val="decimal"/>
      <w:lvlText w:val="%4."/>
      <w:lvlJc w:val="left"/>
      <w:pPr>
        <w:ind w:left="2880" w:hanging="360"/>
      </w:pPr>
    </w:lvl>
    <w:lvl w:ilvl="4" w:tplc="102A6F4C">
      <w:start w:val="1"/>
      <w:numFmt w:val="lowerLetter"/>
      <w:lvlText w:val="%5."/>
      <w:lvlJc w:val="left"/>
      <w:pPr>
        <w:ind w:left="3600" w:hanging="360"/>
      </w:pPr>
    </w:lvl>
    <w:lvl w:ilvl="5" w:tplc="441C5FFC">
      <w:start w:val="1"/>
      <w:numFmt w:val="lowerRoman"/>
      <w:lvlText w:val="%6."/>
      <w:lvlJc w:val="right"/>
      <w:pPr>
        <w:ind w:left="4320" w:hanging="180"/>
      </w:pPr>
    </w:lvl>
    <w:lvl w:ilvl="6" w:tplc="DCECDF64">
      <w:start w:val="1"/>
      <w:numFmt w:val="decimal"/>
      <w:lvlText w:val="%7."/>
      <w:lvlJc w:val="left"/>
      <w:pPr>
        <w:ind w:left="5040" w:hanging="360"/>
      </w:pPr>
    </w:lvl>
    <w:lvl w:ilvl="7" w:tplc="B3DA2B14">
      <w:start w:val="1"/>
      <w:numFmt w:val="lowerLetter"/>
      <w:lvlText w:val="%8."/>
      <w:lvlJc w:val="left"/>
      <w:pPr>
        <w:ind w:left="5760" w:hanging="360"/>
      </w:pPr>
    </w:lvl>
    <w:lvl w:ilvl="8" w:tplc="EBBC105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0937A6"/>
    <w:multiLevelType w:val="hybridMultilevel"/>
    <w:tmpl w:val="3CEA6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8046C6"/>
    <w:multiLevelType w:val="hybridMultilevel"/>
    <w:tmpl w:val="AB18668E"/>
    <w:lvl w:ilvl="0" w:tplc="04090011">
      <w:start w:val="1"/>
      <w:numFmt w:val="decimal"/>
      <w:lvlText w:val="%1)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4" w15:restartNumberingAfterBreak="0">
    <w:nsid w:val="75E64579"/>
    <w:multiLevelType w:val="hybridMultilevel"/>
    <w:tmpl w:val="ED78C5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162491">
    <w:abstractNumId w:val="1"/>
  </w:num>
  <w:num w:numId="2" w16cid:durableId="766192282">
    <w:abstractNumId w:val="2"/>
  </w:num>
  <w:num w:numId="3" w16cid:durableId="193226660">
    <w:abstractNumId w:val="0"/>
  </w:num>
  <w:num w:numId="4" w16cid:durableId="1984695487">
    <w:abstractNumId w:val="4"/>
  </w:num>
  <w:num w:numId="5" w16cid:durableId="20797876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TMxtDQ0sjAzNzVT0lEKTi0uzszPAykwqgUAOy0iBywAAAA="/>
  </w:docVars>
  <w:rsids>
    <w:rsidRoot w:val="00146E1F"/>
    <w:rsid w:val="00024751"/>
    <w:rsid w:val="00034CC7"/>
    <w:rsid w:val="00086128"/>
    <w:rsid w:val="000879E4"/>
    <w:rsid w:val="000C44ED"/>
    <w:rsid w:val="000F4D6C"/>
    <w:rsid w:val="001030BE"/>
    <w:rsid w:val="00146E1F"/>
    <w:rsid w:val="00151B1B"/>
    <w:rsid w:val="001704F5"/>
    <w:rsid w:val="002856B7"/>
    <w:rsid w:val="002C4CD3"/>
    <w:rsid w:val="002D6497"/>
    <w:rsid w:val="002E1655"/>
    <w:rsid w:val="002F25C4"/>
    <w:rsid w:val="003000C2"/>
    <w:rsid w:val="00304929"/>
    <w:rsid w:val="0033117C"/>
    <w:rsid w:val="003378E0"/>
    <w:rsid w:val="00344FB5"/>
    <w:rsid w:val="0035528C"/>
    <w:rsid w:val="003B76BC"/>
    <w:rsid w:val="003B786C"/>
    <w:rsid w:val="00415887"/>
    <w:rsid w:val="00422550"/>
    <w:rsid w:val="004306AD"/>
    <w:rsid w:val="00443272"/>
    <w:rsid w:val="004A692B"/>
    <w:rsid w:val="004B67E9"/>
    <w:rsid w:val="004D7322"/>
    <w:rsid w:val="004E53A4"/>
    <w:rsid w:val="0051507C"/>
    <w:rsid w:val="00525A61"/>
    <w:rsid w:val="00536D47"/>
    <w:rsid w:val="005D59D2"/>
    <w:rsid w:val="005E729A"/>
    <w:rsid w:val="005F15E8"/>
    <w:rsid w:val="00623C0E"/>
    <w:rsid w:val="00633760"/>
    <w:rsid w:val="00644155"/>
    <w:rsid w:val="00692D1D"/>
    <w:rsid w:val="006A7258"/>
    <w:rsid w:val="006BA3F8"/>
    <w:rsid w:val="006E27F8"/>
    <w:rsid w:val="007221CC"/>
    <w:rsid w:val="00753E3D"/>
    <w:rsid w:val="00775115"/>
    <w:rsid w:val="007B4E95"/>
    <w:rsid w:val="007B5C2A"/>
    <w:rsid w:val="007C306D"/>
    <w:rsid w:val="007E0A4E"/>
    <w:rsid w:val="007E4B96"/>
    <w:rsid w:val="007F5F5C"/>
    <w:rsid w:val="008150D6"/>
    <w:rsid w:val="00871905"/>
    <w:rsid w:val="00880D6C"/>
    <w:rsid w:val="00892D2C"/>
    <w:rsid w:val="008A6269"/>
    <w:rsid w:val="008F7888"/>
    <w:rsid w:val="0093373D"/>
    <w:rsid w:val="0094727C"/>
    <w:rsid w:val="0096529B"/>
    <w:rsid w:val="009725D4"/>
    <w:rsid w:val="0097737D"/>
    <w:rsid w:val="00992110"/>
    <w:rsid w:val="009B7983"/>
    <w:rsid w:val="009E203C"/>
    <w:rsid w:val="00A42E4F"/>
    <w:rsid w:val="00A8290E"/>
    <w:rsid w:val="00AA7518"/>
    <w:rsid w:val="00AE70F6"/>
    <w:rsid w:val="00B660ED"/>
    <w:rsid w:val="00BA16F7"/>
    <w:rsid w:val="00BA45EB"/>
    <w:rsid w:val="00BF4F7E"/>
    <w:rsid w:val="00BF7955"/>
    <w:rsid w:val="00C435D2"/>
    <w:rsid w:val="00C60C8B"/>
    <w:rsid w:val="00C80820"/>
    <w:rsid w:val="00CC12C8"/>
    <w:rsid w:val="00CC5AFE"/>
    <w:rsid w:val="00CC613F"/>
    <w:rsid w:val="00CE4030"/>
    <w:rsid w:val="00CF4929"/>
    <w:rsid w:val="00D24CA1"/>
    <w:rsid w:val="00D33FD5"/>
    <w:rsid w:val="00D64622"/>
    <w:rsid w:val="00DF1B6A"/>
    <w:rsid w:val="00DF236D"/>
    <w:rsid w:val="00DF4A82"/>
    <w:rsid w:val="00E14ECE"/>
    <w:rsid w:val="00E24F32"/>
    <w:rsid w:val="00E51229"/>
    <w:rsid w:val="00E71555"/>
    <w:rsid w:val="00E90F43"/>
    <w:rsid w:val="00E9447F"/>
    <w:rsid w:val="00EB429E"/>
    <w:rsid w:val="00EB5F03"/>
    <w:rsid w:val="00EC6261"/>
    <w:rsid w:val="00EE487A"/>
    <w:rsid w:val="00EF5C7D"/>
    <w:rsid w:val="00F038CF"/>
    <w:rsid w:val="00F56D95"/>
    <w:rsid w:val="00F579C6"/>
    <w:rsid w:val="00FA7B2F"/>
    <w:rsid w:val="02AE50D5"/>
    <w:rsid w:val="055D34AB"/>
    <w:rsid w:val="07FE6F13"/>
    <w:rsid w:val="0950AC11"/>
    <w:rsid w:val="157FD887"/>
    <w:rsid w:val="18367D9B"/>
    <w:rsid w:val="18B77949"/>
    <w:rsid w:val="1A5349AA"/>
    <w:rsid w:val="1D8AEA6C"/>
    <w:rsid w:val="1E876231"/>
    <w:rsid w:val="20C28B2E"/>
    <w:rsid w:val="22456616"/>
    <w:rsid w:val="225E5B8F"/>
    <w:rsid w:val="23C2FEEA"/>
    <w:rsid w:val="26D442DC"/>
    <w:rsid w:val="28ABFC7A"/>
    <w:rsid w:val="2ABF546D"/>
    <w:rsid w:val="2B623217"/>
    <w:rsid w:val="2BD3E19F"/>
    <w:rsid w:val="34359190"/>
    <w:rsid w:val="34CCE5A7"/>
    <w:rsid w:val="3BCB10ED"/>
    <w:rsid w:val="3C215075"/>
    <w:rsid w:val="3C8C5D19"/>
    <w:rsid w:val="3D60FE38"/>
    <w:rsid w:val="3FACC98D"/>
    <w:rsid w:val="44B62E4E"/>
    <w:rsid w:val="44D9A3D4"/>
    <w:rsid w:val="4C0FBF7E"/>
    <w:rsid w:val="4D140D85"/>
    <w:rsid w:val="505093E1"/>
    <w:rsid w:val="51F223C0"/>
    <w:rsid w:val="534A81AF"/>
    <w:rsid w:val="5E04CBE5"/>
    <w:rsid w:val="671D2D6B"/>
    <w:rsid w:val="67B023DD"/>
    <w:rsid w:val="6C47F248"/>
    <w:rsid w:val="6E24812F"/>
    <w:rsid w:val="6FBEAD96"/>
    <w:rsid w:val="77C9B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6136F1"/>
  <w15:chartTrackingRefBased/>
  <w15:docId w15:val="{361122E3-2FAB-4641-9F33-AE5039A2F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E1F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30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6E1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6E1F"/>
  </w:style>
  <w:style w:type="paragraph" w:styleId="Footer">
    <w:name w:val="footer"/>
    <w:basedOn w:val="Normal"/>
    <w:link w:val="FooterChar"/>
    <w:uiPriority w:val="99"/>
    <w:unhideWhenUsed/>
    <w:rsid w:val="00146E1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6E1F"/>
  </w:style>
  <w:style w:type="table" w:styleId="TableGrid">
    <w:name w:val="Table Grid"/>
    <w:basedOn w:val="TableNormal"/>
    <w:rsid w:val="00146E1F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46E1F"/>
    <w:pPr>
      <w:spacing w:before="100" w:beforeAutospacing="1" w:after="100" w:afterAutospacing="1"/>
    </w:pPr>
  </w:style>
  <w:style w:type="paragraph" w:styleId="NoSpacing">
    <w:name w:val="No Spacing"/>
    <w:basedOn w:val="Normal"/>
    <w:link w:val="NoSpacingChar"/>
    <w:uiPriority w:val="1"/>
    <w:qFormat/>
    <w:rsid w:val="00146E1F"/>
    <w:rPr>
      <w:rFonts w:ascii="Calibri" w:hAnsi="Calibri"/>
      <w:sz w:val="20"/>
      <w:szCs w:val="20"/>
      <w:lang w:val="en-GB" w:eastAsia="en-GB" w:bidi="en-US"/>
    </w:rPr>
  </w:style>
  <w:style w:type="character" w:customStyle="1" w:styleId="NoSpacingChar">
    <w:name w:val="No Spacing Char"/>
    <w:link w:val="NoSpacing"/>
    <w:uiPriority w:val="1"/>
    <w:rsid w:val="00146E1F"/>
    <w:rPr>
      <w:rFonts w:ascii="Calibri" w:eastAsia="Times New Roman" w:hAnsi="Calibri" w:cs="Times New Roman"/>
      <w:sz w:val="20"/>
      <w:szCs w:val="20"/>
      <w:lang w:val="en-GB" w:eastAsia="en-GB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146E1F"/>
    <w:pPr>
      <w:bidi w:val="0"/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</w:rPr>
  </w:style>
  <w:style w:type="table" w:customStyle="1" w:styleId="GridTable4-Accent11">
    <w:name w:val="Grid Table 4 - Accent 11"/>
    <w:basedOn w:val="TableNormal"/>
    <w:uiPriority w:val="49"/>
    <w:rsid w:val="00146E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ListParagraphChar">
    <w:name w:val="List Paragraph Char"/>
    <w:link w:val="ListParagraph"/>
    <w:uiPriority w:val="34"/>
    <w:rsid w:val="00146E1F"/>
    <w:rPr>
      <w:rFonts w:ascii="Calibri" w:eastAsia="Calibri" w:hAnsi="Calibri" w:cs="Arial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46E1F"/>
    <w:pPr>
      <w:tabs>
        <w:tab w:val="right" w:leader="dot" w:pos="8630"/>
      </w:tabs>
      <w:bidi w:val="0"/>
      <w:spacing w:after="100"/>
    </w:pPr>
    <w:rPr>
      <w:rFonts w:asciiTheme="majorBidi" w:hAnsiTheme="majorBidi" w:cstheme="majorBidi"/>
      <w:b/>
      <w:bCs/>
      <w:noProof/>
      <w:lang w:bidi="ar-EG"/>
    </w:rPr>
  </w:style>
  <w:style w:type="character" w:styleId="Hyperlink">
    <w:name w:val="Hyperlink"/>
    <w:uiPriority w:val="99"/>
    <w:unhideWhenUsed/>
    <w:rsid w:val="00146E1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030B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030BE"/>
    <w:pPr>
      <w:bidi w:val="0"/>
      <w:spacing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DEF029BCC404588ACC6764C6EBA13" ma:contentTypeVersion="2" ma:contentTypeDescription="Create a new document." ma:contentTypeScope="" ma:versionID="0c67c269011ff1402581c11a50658a54">
  <xsd:schema xmlns:xsd="http://www.w3.org/2001/XMLSchema" xmlns:xs="http://www.w3.org/2001/XMLSchema" xmlns:p="http://schemas.microsoft.com/office/2006/metadata/properties" xmlns:ns2="3933a9b9-2bf3-4805-ba37-c9dd277f198b" targetNamespace="http://schemas.microsoft.com/office/2006/metadata/properties" ma:root="true" ma:fieldsID="cb0440cf55d618697556a9709695ad85" ns2:_="">
    <xsd:import namespace="3933a9b9-2bf3-4805-ba37-c9dd277f19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33a9b9-2bf3-4805-ba37-c9dd277f19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B9F63-B1BC-4B83-8468-5AA9C267F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33a9b9-2bf3-4805-ba37-c9dd277f19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96C7B6-BDD8-499E-88FF-7B22D24139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AB6DD1-729D-48DF-B453-F55431E104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CEF8F5-1272-4AC9-A1F1-9CD0E50D1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4</Words>
  <Characters>823</Characters>
  <Application>Microsoft Office Word</Application>
  <DocSecurity>0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Muhamed</dc:creator>
  <cp:keywords/>
  <dc:description/>
  <cp:lastModifiedBy>MEMuhamed</cp:lastModifiedBy>
  <cp:revision>10</cp:revision>
  <cp:lastPrinted>2021-12-13T08:34:00Z</cp:lastPrinted>
  <dcterms:created xsi:type="dcterms:W3CDTF">2021-12-27T22:19:00Z</dcterms:created>
  <dcterms:modified xsi:type="dcterms:W3CDTF">2022-10-12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3DEF029BCC404588ACC6764C6EBA13</vt:lpwstr>
  </property>
</Properties>
</file>